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Ghana</w:t>
      </w:r>
      <w:r>
        <w:t xml:space="preserve"> </w:t>
      </w:r>
      <w:r>
        <w:t xml:space="preserve">Accr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chanic position at [Company Name] in Ghana Accra. As a highly skilled and dedicated mechanic with over [X years] of experience in vehicle maintenance, repair, and diagnostics, I am eager to contribute my expertise to support the growing automotive needs of this dynamic city. My passion for mechanical systems, combined with my adaptability to diverse environments, makes me an ideal candidate for this role. I am confident that my technical proficiency and commitment to excellence align perfectly with the demands of the Ghana Accra market.</w:t>
      </w:r>
    </w:p>
    <w:p>
      <w:pPr>
        <w:pStyle w:val="BodyText"/>
      </w:pPr>
      <w:r>
        <w:t xml:space="preserve">Having worked in both urban and rural settings across West Africa, I have developed a deep understanding of the unique challenges faced by mechanics in regions like Accra, where vehicle traffic is dense, and environmental conditions—such as high humidity and extreme heat—can accelerate wear and tear on mechanical components. My experience includes servicing a wide range of vehicles, from commercial trucks to private automobiles, ensuring optimal performance under varying conditions. I take pride in my ability to diagnose complex issues efficiently while maintaining cost-effective solutions for clients.</w:t>
      </w:r>
    </w:p>
    <w:bookmarkStart w:id="20" w:name="X4a34cf4a715521d34a40ff9ec9818e81402ee09"/>
    <w:p>
      <w:pPr>
        <w:pStyle w:val="Heading2"/>
      </w:pPr>
      <w:r>
        <w:t xml:space="preserve">Why Mechanic? A Profession Rooted in Precision and Passion</w:t>
      </w:r>
    </w:p>
    <w:p>
      <w:pPr>
        <w:pStyle w:val="FirstParagraph"/>
      </w:pPr>
      <w:r>
        <w:t xml:space="preserve">The role of a Mechanic is not merely about fixing machines; it is about ensuring the safety, reliability, and functionality of transportation systems that underpin daily life. In Ghana Accra, where public and private transport are vital for economic activity, mechanics play a crucial role in keeping the city moving. My career as a Mechanic has been driven by a desire to contribute to this essential infrastructure. I have honed my skills in areas such as engine repair, brake systems, electrical diagnostics, and routine maintenance, all of which are critical for sustaining the vehicle fleet that supports Accra’s industries and communities.</w:t>
      </w:r>
    </w:p>
    <w:p>
      <w:pPr>
        <w:pStyle w:val="BodyText"/>
      </w:pPr>
      <w:r>
        <w:t xml:space="preserve">One of my core strengths is my attention to detail. Whether it’s identifying a minor leak in a hydraulic system or recalibrating a vehicle’s alignment, I approach each task with precision and care. I am also well-versed in modern diagnostic tools and software, which allow me to quickly pinpoint issues and implement solutions that minimize downtime for clients. My ability to work independently as well as collaborate with team members ensures that projects are completed efficiently, even in high-pressure environments.</w:t>
      </w:r>
    </w:p>
    <w:bookmarkEnd w:id="20"/>
    <w:bookmarkStart w:id="21" w:name="understanding-the-ghana-accra-market"/>
    <w:p>
      <w:pPr>
        <w:pStyle w:val="Heading2"/>
      </w:pPr>
      <w:r>
        <w:t xml:space="preserve">Understanding the Ghana Accra Market</w:t>
      </w:r>
    </w:p>
    <w:p>
      <w:pPr>
        <w:pStyle w:val="FirstParagraph"/>
      </w:pPr>
      <w:r>
        <w:t xml:space="preserve">Ghana Accra is a bustling metropolis with a rapidly expanding population and an increasing demand for reliable transportation services. As a Mechanic, I recognize the importance of tailoring my skills to meet the specific needs of this region. For instance, many vehicles in Accra are subjected to harsh conditions due to frequent road congestion, poor infrastructure, and exposure to dust and moisture. My experience in repairing and maintaining vehicles under such circumstances has equipped me with the resilience and problem-solving abilities required to thrive here.</w:t>
      </w:r>
    </w:p>
    <w:p>
      <w:pPr>
        <w:pStyle w:val="BodyText"/>
      </w:pPr>
      <w:r>
        <w:t xml:space="preserve">Moreover, I am familiar with the local automotive supply chain and have worked closely with both international brands and locally sourced parts. This adaptability allows me to provide cost-effective solutions without compromising on quality. In Accra, where budget constraints often influence repair decisions, my ability to balance technical excellence with affordability is a significant asset.</w:t>
      </w:r>
    </w:p>
    <w:bookmarkEnd w:id="21"/>
    <w:bookmarkStart w:id="22" w:name="Xfd45b8ac76ddc505d1cf9e37db35fac471dbf74"/>
    <w:p>
      <w:pPr>
        <w:pStyle w:val="Heading2"/>
      </w:pPr>
      <w:r>
        <w:t xml:space="preserve">My Commitment to Excellence in Ghana Accra</w:t>
      </w:r>
    </w:p>
    <w:p>
      <w:pPr>
        <w:pStyle w:val="FirstParagraph"/>
      </w:pPr>
      <w:r>
        <w:t xml:space="preserve">What sets me apart as a Mechanic is my unwavering commitment to customer satisfaction. I believe that every client deserves transparency, professionalism, and timely service. In my previous roles, I have consistently received positive feedback for my ability to communicate technical details clearly and maintain a clean, organized workspace. This focus on client-centric service is particularly important in Ghana Accra, where trust and reliability are paramount in building long-term relationships.</w:t>
      </w:r>
    </w:p>
    <w:p>
      <w:pPr>
        <w:pStyle w:val="BodyText"/>
      </w:pPr>
      <w:r>
        <w:t xml:space="preserve">I also take pride in staying updated with industry advancements. Regularly attending workshops and training sessions has kept me informed about the latest trends in automotive technology, such as hybrid vehicle systems and eco-friendly repair practices. This dedication ensures that I can provide cutting-edge solutions to clients while adhering to environmental standards that are increasingly important in urban areas like Accra.</w:t>
      </w:r>
    </w:p>
    <w:bookmarkEnd w:id="22"/>
    <w:bookmarkStart w:id="23" w:name="X8075ff5f9e9a624bd72495c5d0dda2c18625d66"/>
    <w:p>
      <w:pPr>
        <w:pStyle w:val="Heading2"/>
      </w:pPr>
      <w:r>
        <w:t xml:space="preserve">Why [Company Name]? A Strategic Fit for My Expertise</w:t>
      </w:r>
    </w:p>
    <w:p>
      <w:pPr>
        <w:pStyle w:val="FirstParagraph"/>
      </w:pPr>
      <w:r>
        <w:t xml:space="preserve">I am particularly drawn to [Company Name] because of its reputation for excellence in the Ghana Accra automotive sector. Your commitment to quality service and customer care resonates with my professional values. I am eager to contribute my technical expertise and work alongside a team that shares a passion for innovation and reliability. By joining your organization, I aim to play an active role in maintaining the high standards of vehicle performance that are essential for Accra’s transportation networks.</w:t>
      </w:r>
    </w:p>
    <w:p>
      <w:pPr>
        <w:pStyle w:val="BodyText"/>
      </w:pPr>
      <w:r>
        <w:t xml:space="preserve">Additionally, I am confident that my adaptability and willingness to learn will allow me to quickly integrate into your team. Whether it’s troubleshooting a complex mechanical issue or providing routine maintenance, I am prepared to deliver results that exceed expectations. My goal is not only to meet the demands of the role but also to contribute positively to the growth and success of [Company Name] in Ghana Accra.</w:t>
      </w:r>
    </w:p>
    <w:p>
      <w:pPr>
        <w:pStyle w:val="BodyText"/>
      </w:pPr>
      <w:r>
        <w:t xml:space="preserve">Thank you for considering my application. I would welcome the opportunity to discuss how my skills and experience can benefit your team. Please feel free to contact me at [Your Phone Number] or [Your Email Address] at your earliest convenience. I look forward to the possibility of contributing to the continued success of [Company Name] in this vibrant c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Ghana Accra</dc:title>
  <dc:creator/>
  <dc:language>en</dc:language>
  <cp:keywords/>
  <dcterms:created xsi:type="dcterms:W3CDTF">2026-07-23T13:40:47Z</dcterms:created>
  <dcterms:modified xsi:type="dcterms:W3CDTF">2026-07-23T13:40:47Z</dcterms:modified>
</cp:coreProperties>
</file>

<file path=docProps/custom.xml><?xml version="1.0" encoding="utf-8"?>
<Properties xmlns="http://schemas.openxmlformats.org/officeDocument/2006/custom-properties" xmlns:vt="http://schemas.openxmlformats.org/officeDocument/2006/docPropsVTypes"/>
</file>